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2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8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OQ7DMAwj+gH9/5f6gUrSSZcsBcQhhoHWGQhJPGzMYzVe9Q1ATc0Uqn3oD57r328wlJCLcD5s8VDerLV8iOARjb85PDba6jmAJyq4u7oS8xOlvxXgVwveXUdD2/mJDS5inv87vObEWBx7JSR6zQdBCCgxt9hd1ydf2BrVdt8WT76wO2SPRq/nh4tWlgfOcK0XkkqleJIsD/v5KbVkYctlrxdJxFxIMZiAf9sJaPMF9OfcU7aI38Ke37H4yuwG8kpOg7ZUjX0eHPfe+kvUV1Lxfd2t61NlQpSeexJ69hXi200NR/K5pL8xdOD+cFjZKYH8M7tGrArkn0NZLxejBfQnMpT2feVMor5R8NXxXuJ9dbo9o0y8D+y1USCs7493v3e/HhFreFdWEg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ooh, GREAT list, checking it out. Mel at</w:t>
      </w:r>
      <w:r>
        <w:t xml:space="preserve"> </w:t>
      </w:r>
      <w:hyperlink r:id="rId24">
        <w:r>
          <w:rPr>
            <w:rStyle w:val="Hyperlink"/>
          </w:rPr>
          <w:t xml:space="preserve">bestbinauralbeats.org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8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bestbinauralbeats.org" TargetMode="External" /><Relationship Type="http://schemas.openxmlformats.org/officeDocument/2006/relationships/hyperlink" Id="rId20" Target="https://my.remarkbox.com/656ae12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estbinauralbeats.org" TargetMode="External" /><Relationship Type="http://schemas.openxmlformats.org/officeDocument/2006/relationships/hyperlink" Id="rId20" Target="https://my.remarkbox.com/656ae12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2e</dc:title>
  <dc:creator/>
  <cp:keywords/>
  <dcterms:created xsi:type="dcterms:W3CDTF">2026-05-06T13:18:22Z</dcterms:created>
  <dcterms:modified xsi:type="dcterms:W3CDTF">2026-05-06T13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